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40AD1" w14:textId="6542A2CF" w:rsidR="007909FC" w:rsidRDefault="007909FC">
      <w:r>
        <w:rPr>
          <w:noProof/>
        </w:rPr>
        <w:drawing>
          <wp:inline distT="0" distB="0" distL="0" distR="0" wp14:anchorId="2B3C16E2" wp14:editId="44D837CC">
            <wp:extent cx="6244860" cy="8048625"/>
            <wp:effectExtent l="0" t="0" r="3810" b="0"/>
            <wp:docPr id="1" name="Picture 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197" cy="807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972B72" wp14:editId="6199C9FF">
            <wp:extent cx="6248400" cy="8362387"/>
            <wp:effectExtent l="0" t="0" r="0" b="635"/>
            <wp:docPr id="2" name="Picture 2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983" cy="838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67AAA7" wp14:editId="16CFC1AA">
            <wp:extent cx="6210300" cy="8054407"/>
            <wp:effectExtent l="0" t="0" r="0" b="3810"/>
            <wp:docPr id="3" name="Picture 3" descr="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et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4117" cy="8059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21C0A7" wp14:editId="214A8CBC">
            <wp:extent cx="6423309" cy="836295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9138" cy="837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6CD06A" wp14:editId="7A4E97A0">
            <wp:extent cx="6305550" cy="8091436"/>
            <wp:effectExtent l="0" t="0" r="0" b="508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31" cy="809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09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DAzNLc0MjczMjdQ0lEKTi0uzszPAykwrAUANEVjSCwAAAA="/>
  </w:docVars>
  <w:rsids>
    <w:rsidRoot w:val="007909FC"/>
    <w:rsid w:val="00790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868A4"/>
  <w15:chartTrackingRefBased/>
  <w15:docId w15:val="{DEA59B34-75AF-4CB7-A101-549D6132C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march</dc:creator>
  <cp:keywords/>
  <dc:description/>
  <cp:lastModifiedBy>leah march</cp:lastModifiedBy>
  <cp:revision>1</cp:revision>
  <dcterms:created xsi:type="dcterms:W3CDTF">2023-02-22T03:36:00Z</dcterms:created>
  <dcterms:modified xsi:type="dcterms:W3CDTF">2023-02-22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4d5801-9a4e-49bb-90a4-e06286d802fa</vt:lpwstr>
  </property>
</Properties>
</file>